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1F9F387E"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73359E">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49581447" w14:textId="695008F6" w:rsidR="00CD4290" w:rsidRDefault="00B178BB" w:rsidP="00CD4290">
      <w:pPr>
        <w:ind w:left="2977" w:hanging="2977"/>
      </w:pPr>
      <w:r w:rsidRPr="00BB1C33">
        <w:t>Costumer</w:t>
      </w:r>
      <w:r w:rsidR="00CD4290" w:rsidRPr="00BB1C33">
        <w:t>:</w:t>
      </w:r>
      <w:r w:rsidR="00CD4290" w:rsidRPr="00BB1C33">
        <w:tab/>
      </w:r>
      <w:r w:rsidR="006147CB">
        <w:t>M.</w:t>
      </w:r>
      <w:r w:rsidR="006147CB" w:rsidRPr="00BB1C33">
        <w:t xml:space="preserve"> Rentschler</w:t>
      </w:r>
    </w:p>
    <w:p w14:paraId="3E74C5D5" w14:textId="77777777" w:rsidR="006147CB" w:rsidRPr="00BB1C33" w:rsidRDefault="006147CB" w:rsidP="00CD4290">
      <w:pPr>
        <w:ind w:left="2977" w:hanging="2977"/>
      </w:pPr>
    </w:p>
    <w:p w14:paraId="530ECD8B" w14:textId="366225AC" w:rsidR="00CD4290" w:rsidRDefault="00B178BB" w:rsidP="00CD4290">
      <w:pPr>
        <w:ind w:left="2977" w:hanging="2977"/>
      </w:pPr>
      <w:r w:rsidRPr="00B178BB">
        <w:t xml:space="preserve">project </w:t>
      </w:r>
      <w:r>
        <w:t>m</w:t>
      </w:r>
      <w:r w:rsidRPr="00B178BB">
        <w:t>anager</w:t>
      </w:r>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Project team members</w:t>
      </w:r>
      <w:r w:rsidR="00CD4290">
        <w:t>:</w:t>
      </w:r>
      <w:r w:rsidR="00CD4290">
        <w:tab/>
      </w:r>
      <w:r w:rsidR="008B653C">
        <w:t xml:space="preserve">Hörber Niclas, </w:t>
      </w:r>
      <w:r>
        <w:t>Huber Niklas, Daniel Zichler,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0F52AED2"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B24AF6">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r w:rsidRPr="001763A8">
        <w:rPr>
          <w:b/>
          <w:bCs/>
        </w:rPr>
        <w:t>Confidential</w:t>
      </w:r>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6BD05B31"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B24AF6">
          <w:rPr>
            <w:webHidden/>
          </w:rPr>
          <w:t>3</w:t>
        </w:r>
        <w:r w:rsidR="00C75D46">
          <w:rPr>
            <w:webHidden/>
          </w:rPr>
          <w:fldChar w:fldCharType="end"/>
        </w:r>
      </w:hyperlink>
    </w:p>
    <w:p w14:paraId="06329431" w14:textId="5597DF7D" w:rsidR="00C75D46" w:rsidRDefault="00B63EB6">
      <w:pPr>
        <w:pStyle w:val="Verzeichnis1"/>
        <w:rPr>
          <w:rFonts w:asciiTheme="minorHAnsi" w:eastAsiaTheme="minorEastAsia" w:hAnsiTheme="minorHAnsi" w:cstheme="minorBidi"/>
          <w:sz w:val="22"/>
          <w:szCs w:val="22"/>
        </w:rPr>
      </w:pPr>
      <w:hyperlink w:anchor="_Toc56088367" w:history="1">
        <w:r w:rsidR="00C75D46" w:rsidRPr="006671FE">
          <w:rPr>
            <w:rStyle w:val="Hyperlink"/>
          </w:rPr>
          <w:t>2</w:t>
        </w:r>
        <w:r w:rsidR="00C75D46">
          <w:rPr>
            <w:rFonts w:asciiTheme="minorHAnsi" w:eastAsiaTheme="minorEastAsia" w:hAnsiTheme="minorHAnsi" w:cstheme="minorBidi"/>
            <w:sz w:val="22"/>
            <w:szCs w:val="22"/>
          </w:rPr>
          <w:tab/>
        </w:r>
        <w:r w:rsidR="00C75D46" w:rsidRPr="006671FE">
          <w:rPr>
            <w:rStyle w:val="Hyperlink"/>
          </w:rPr>
          <w:t>Business Case</w:t>
        </w:r>
        <w:r w:rsidR="00C75D46">
          <w:rPr>
            <w:webHidden/>
          </w:rPr>
          <w:tab/>
        </w:r>
        <w:r w:rsidR="00C75D46">
          <w:rPr>
            <w:webHidden/>
          </w:rPr>
          <w:fldChar w:fldCharType="begin"/>
        </w:r>
        <w:r w:rsidR="00C75D46">
          <w:rPr>
            <w:webHidden/>
          </w:rPr>
          <w:instrText xml:space="preserve"> PAGEREF _Toc56088367 \h </w:instrText>
        </w:r>
        <w:r w:rsidR="00C75D46">
          <w:rPr>
            <w:webHidden/>
          </w:rPr>
        </w:r>
        <w:r w:rsidR="00C75D46">
          <w:rPr>
            <w:webHidden/>
          </w:rPr>
          <w:fldChar w:fldCharType="separate"/>
        </w:r>
        <w:r w:rsidR="00B24AF6">
          <w:rPr>
            <w:webHidden/>
          </w:rPr>
          <w:t>4</w:t>
        </w:r>
        <w:r w:rsidR="00C75D46">
          <w:rPr>
            <w:webHidden/>
          </w:rPr>
          <w:fldChar w:fldCharType="end"/>
        </w:r>
      </w:hyperlink>
    </w:p>
    <w:p w14:paraId="5D6BDBDD" w14:textId="5B7D3630" w:rsidR="00C75D46" w:rsidRDefault="00B63EB6">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00C75D46" w:rsidRPr="006671FE">
          <w:rPr>
            <w:rStyle w:val="Hyperlink"/>
            <w:noProof/>
          </w:rPr>
          <w:t>2.1</w:t>
        </w:r>
        <w:r w:rsidR="00C75D46">
          <w:rPr>
            <w:rFonts w:asciiTheme="minorHAnsi" w:eastAsiaTheme="minorEastAsia" w:hAnsiTheme="minorHAnsi" w:cstheme="minorBidi"/>
            <w:noProof/>
            <w:sz w:val="22"/>
            <w:szCs w:val="22"/>
          </w:rPr>
          <w:tab/>
        </w:r>
        <w:r w:rsidR="00C75D46" w:rsidRPr="006671FE">
          <w:rPr>
            <w:rStyle w:val="Hyperlink"/>
            <w:noProof/>
          </w:rPr>
          <w:t>Projektkosten</w:t>
        </w:r>
        <w:r w:rsidR="00C75D46">
          <w:rPr>
            <w:noProof/>
            <w:webHidden/>
          </w:rPr>
          <w:tab/>
        </w:r>
        <w:r w:rsidR="00C75D46">
          <w:rPr>
            <w:noProof/>
            <w:webHidden/>
          </w:rPr>
          <w:fldChar w:fldCharType="begin"/>
        </w:r>
        <w:r w:rsidR="00C75D46">
          <w:rPr>
            <w:noProof/>
            <w:webHidden/>
          </w:rPr>
          <w:instrText xml:space="preserve"> PAGEREF _Toc56088368 \h </w:instrText>
        </w:r>
        <w:r w:rsidR="00C75D46">
          <w:rPr>
            <w:noProof/>
            <w:webHidden/>
          </w:rPr>
        </w:r>
        <w:r w:rsidR="00C75D46">
          <w:rPr>
            <w:noProof/>
            <w:webHidden/>
          </w:rPr>
          <w:fldChar w:fldCharType="separate"/>
        </w:r>
        <w:r w:rsidR="00B24AF6">
          <w:rPr>
            <w:noProof/>
            <w:webHidden/>
          </w:rPr>
          <w:t>4</w:t>
        </w:r>
        <w:r w:rsidR="00C75D46">
          <w:rPr>
            <w:noProof/>
            <w:webHidden/>
          </w:rPr>
          <w:fldChar w:fldCharType="end"/>
        </w:r>
      </w:hyperlink>
    </w:p>
    <w:p w14:paraId="0DDE92BE" w14:textId="7B9935AD" w:rsidR="00C75D46" w:rsidRDefault="00B63EB6">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00C75D46" w:rsidRPr="006671FE">
          <w:rPr>
            <w:rStyle w:val="Hyperlink"/>
            <w:noProof/>
          </w:rPr>
          <w:t>2.2</w:t>
        </w:r>
        <w:r w:rsidR="00C75D46">
          <w:rPr>
            <w:rFonts w:asciiTheme="minorHAnsi" w:eastAsiaTheme="minorEastAsia" w:hAnsiTheme="minorHAnsi" w:cstheme="minorBidi"/>
            <w:noProof/>
            <w:sz w:val="22"/>
            <w:szCs w:val="22"/>
          </w:rPr>
          <w:tab/>
        </w:r>
        <w:r w:rsidR="00C75D46" w:rsidRPr="006671FE">
          <w:rPr>
            <w:rStyle w:val="Hyperlink"/>
            <w:noProof/>
          </w:rPr>
          <w:t>Finales Angebot</w:t>
        </w:r>
        <w:r w:rsidR="00C75D46">
          <w:rPr>
            <w:noProof/>
            <w:webHidden/>
          </w:rPr>
          <w:tab/>
        </w:r>
        <w:r w:rsidR="00C75D46">
          <w:rPr>
            <w:noProof/>
            <w:webHidden/>
          </w:rPr>
          <w:fldChar w:fldCharType="begin"/>
        </w:r>
        <w:r w:rsidR="00C75D46">
          <w:rPr>
            <w:noProof/>
            <w:webHidden/>
          </w:rPr>
          <w:instrText xml:space="preserve"> PAGEREF _Toc56088369 \h </w:instrText>
        </w:r>
        <w:r w:rsidR="00C75D46">
          <w:rPr>
            <w:noProof/>
            <w:webHidden/>
          </w:rPr>
        </w:r>
        <w:r w:rsidR="00C75D46">
          <w:rPr>
            <w:noProof/>
            <w:webHidden/>
          </w:rPr>
          <w:fldChar w:fldCharType="separate"/>
        </w:r>
        <w:r w:rsidR="00B24AF6">
          <w:rPr>
            <w:noProof/>
            <w:webHidden/>
          </w:rPr>
          <w:t>4</w:t>
        </w:r>
        <w:r w:rsidR="00C75D46">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List of changes</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Niclas Hörber</w:t>
            </w:r>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um so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Niclas Hörber (PL)</w:t>
            </w:r>
          </w:p>
        </w:tc>
        <w:tc>
          <w:tcPr>
            <w:tcW w:w="1193" w:type="dxa"/>
            <w:shd w:val="clear" w:color="auto" w:fill="A6A6A6" w:themeFill="background1" w:themeFillShade="A6"/>
          </w:tcPr>
          <w:p w14:paraId="2C2AE8AB" w14:textId="77777777" w:rsidR="00C75D46" w:rsidRPr="004D1C96" w:rsidRDefault="00C75D46" w:rsidP="0089394A">
            <w:pPr>
              <w:rPr>
                <w:b/>
                <w:bCs/>
              </w:rPr>
            </w:pPr>
            <w:r w:rsidRPr="004D1C96">
              <w:rPr>
                <w:b/>
                <w:bCs/>
              </w:rPr>
              <w:t>Kay Knöpfle</w:t>
            </w:r>
          </w:p>
          <w:p w14:paraId="052CB47A" w14:textId="77777777" w:rsidR="00C75D46" w:rsidRPr="004D1C96" w:rsidRDefault="00C75D46" w:rsidP="0089394A">
            <w:pPr>
              <w:rPr>
                <w:b/>
                <w:bCs/>
              </w:rPr>
            </w:pPr>
            <w:r w:rsidRPr="004D1C96">
              <w:rPr>
                <w:b/>
                <w:bCs/>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77777777" w:rsidR="00C75D46" w:rsidRPr="004D1C96" w:rsidRDefault="00C75D46" w:rsidP="0089394A">
            <w:pPr>
              <w:rPr>
                <w:b/>
                <w:bCs/>
              </w:rPr>
            </w:pPr>
            <w:r w:rsidRPr="004D1C96">
              <w:rPr>
                <w:b/>
                <w:bCs/>
              </w:rPr>
              <w:t>(EN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Zichler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77777777" w:rsidR="00C75D46" w:rsidRDefault="00C75D46" w:rsidP="0089394A">
            <w:r>
              <w:t>40</w:t>
            </w:r>
          </w:p>
        </w:tc>
        <w:tc>
          <w:tcPr>
            <w:tcW w:w="1193" w:type="dxa"/>
          </w:tcPr>
          <w:p w14:paraId="4615BA91" w14:textId="77777777" w:rsidR="00C75D46" w:rsidRDefault="00C75D46" w:rsidP="0089394A">
            <w:r>
              <w:t>25</w:t>
            </w:r>
          </w:p>
        </w:tc>
        <w:tc>
          <w:tcPr>
            <w:tcW w:w="1193" w:type="dxa"/>
          </w:tcPr>
          <w:p w14:paraId="4AA32551" w14:textId="77777777" w:rsidR="00C75D46" w:rsidRDefault="00C75D46" w:rsidP="0089394A">
            <w:r>
              <w:t>30</w:t>
            </w:r>
          </w:p>
        </w:tc>
        <w:tc>
          <w:tcPr>
            <w:tcW w:w="1193" w:type="dxa"/>
          </w:tcPr>
          <w:p w14:paraId="6FDB69B1" w14:textId="77777777" w:rsidR="00C75D46" w:rsidRDefault="00C75D46" w:rsidP="0089394A">
            <w:r>
              <w:t>25</w:t>
            </w:r>
          </w:p>
        </w:tc>
        <w:tc>
          <w:tcPr>
            <w:tcW w:w="1193" w:type="dxa"/>
          </w:tcPr>
          <w:p w14:paraId="4F72A043" w14:textId="77777777" w:rsidR="00C75D46" w:rsidRDefault="00C75D46" w:rsidP="0089394A">
            <w:r>
              <w:t>25</w:t>
            </w:r>
          </w:p>
        </w:tc>
        <w:tc>
          <w:tcPr>
            <w:tcW w:w="1193" w:type="dxa"/>
          </w:tcPr>
          <w:p w14:paraId="7B7B1901" w14:textId="77777777" w:rsidR="00C75D46" w:rsidRDefault="00C75D46" w:rsidP="0089394A">
            <w:r>
              <w:t>40</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77777777" w:rsidR="00C75D46" w:rsidRDefault="00C75D46" w:rsidP="0089394A">
            <w:r>
              <w:t>20</w:t>
            </w:r>
          </w:p>
        </w:tc>
        <w:tc>
          <w:tcPr>
            <w:tcW w:w="1193" w:type="dxa"/>
          </w:tcPr>
          <w:p w14:paraId="29A14395" w14:textId="77777777" w:rsidR="00C75D46" w:rsidRDefault="00C75D46" w:rsidP="0089394A">
            <w:r>
              <w:t>20</w:t>
            </w:r>
          </w:p>
        </w:tc>
        <w:tc>
          <w:tcPr>
            <w:tcW w:w="1193" w:type="dxa"/>
          </w:tcPr>
          <w:p w14:paraId="2AAA7BAE" w14:textId="77777777" w:rsidR="00C75D46" w:rsidRDefault="00C75D46" w:rsidP="0089394A">
            <w:r>
              <w:t>20</w:t>
            </w:r>
          </w:p>
        </w:tc>
        <w:tc>
          <w:tcPr>
            <w:tcW w:w="1193" w:type="dxa"/>
          </w:tcPr>
          <w:p w14:paraId="69577FCD" w14:textId="77777777" w:rsidR="00C75D46" w:rsidRDefault="00C75D46" w:rsidP="0089394A">
            <w:r>
              <w:t>20</w:t>
            </w:r>
          </w:p>
        </w:tc>
        <w:tc>
          <w:tcPr>
            <w:tcW w:w="1193" w:type="dxa"/>
          </w:tcPr>
          <w:p w14:paraId="5CCEC126" w14:textId="77777777" w:rsidR="00C75D46" w:rsidRDefault="00C75D46" w:rsidP="0089394A">
            <w:r>
              <w:t>20</w:t>
            </w:r>
          </w:p>
        </w:tc>
        <w:tc>
          <w:tcPr>
            <w:tcW w:w="1193" w:type="dxa"/>
          </w:tcPr>
          <w:p w14:paraId="02D4BB4E" w14:textId="77777777" w:rsidR="00C75D46" w:rsidRDefault="00C75D46" w:rsidP="0089394A">
            <w:r>
              <w:t>20</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77777777" w:rsidR="00C75D46" w:rsidRDefault="00C75D46" w:rsidP="0089394A">
            <w:r>
              <w:t>8</w:t>
            </w:r>
          </w:p>
        </w:tc>
        <w:tc>
          <w:tcPr>
            <w:tcW w:w="1193" w:type="dxa"/>
          </w:tcPr>
          <w:p w14:paraId="572351F8" w14:textId="77777777" w:rsidR="00C75D46" w:rsidRDefault="00C75D46" w:rsidP="0089394A">
            <w:r>
              <w:t>20</w:t>
            </w:r>
          </w:p>
        </w:tc>
        <w:tc>
          <w:tcPr>
            <w:tcW w:w="1193" w:type="dxa"/>
          </w:tcPr>
          <w:p w14:paraId="010C84F1" w14:textId="77777777" w:rsidR="00C75D46" w:rsidRDefault="00C75D46" w:rsidP="0089394A">
            <w:r>
              <w:t>8</w:t>
            </w:r>
          </w:p>
        </w:tc>
        <w:tc>
          <w:tcPr>
            <w:tcW w:w="1193" w:type="dxa"/>
          </w:tcPr>
          <w:p w14:paraId="5854CFF7" w14:textId="77777777" w:rsidR="00C75D46" w:rsidRDefault="00C75D46" w:rsidP="0089394A">
            <w:r>
              <w:t>8</w:t>
            </w:r>
          </w:p>
        </w:tc>
        <w:tc>
          <w:tcPr>
            <w:tcW w:w="1193" w:type="dxa"/>
          </w:tcPr>
          <w:p w14:paraId="48BB1C56" w14:textId="77777777" w:rsidR="00C75D46" w:rsidRDefault="00C75D46" w:rsidP="0089394A">
            <w:r>
              <w:t>8</w:t>
            </w:r>
          </w:p>
        </w:tc>
        <w:tc>
          <w:tcPr>
            <w:tcW w:w="1193" w:type="dxa"/>
          </w:tcPr>
          <w:p w14:paraId="4D3AD9DF" w14:textId="77777777" w:rsidR="00C75D46" w:rsidRDefault="00C75D46" w:rsidP="0089394A">
            <w:r>
              <w:t>13</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77777777" w:rsidR="00C75D46" w:rsidRDefault="00C75D46" w:rsidP="0089394A">
            <w:r>
              <w:t>15</w:t>
            </w:r>
          </w:p>
        </w:tc>
        <w:tc>
          <w:tcPr>
            <w:tcW w:w="1193" w:type="dxa"/>
          </w:tcPr>
          <w:p w14:paraId="78401B6F" w14:textId="77777777" w:rsidR="00C75D46" w:rsidRDefault="00C75D46" w:rsidP="0089394A">
            <w:r>
              <w:t>35</w:t>
            </w:r>
          </w:p>
        </w:tc>
        <w:tc>
          <w:tcPr>
            <w:tcW w:w="1193" w:type="dxa"/>
          </w:tcPr>
          <w:p w14:paraId="4E697BF1" w14:textId="77777777" w:rsidR="00C75D46" w:rsidRDefault="00C75D46" w:rsidP="0089394A">
            <w:r>
              <w:t>40</w:t>
            </w:r>
          </w:p>
        </w:tc>
        <w:tc>
          <w:tcPr>
            <w:tcW w:w="1193" w:type="dxa"/>
          </w:tcPr>
          <w:p w14:paraId="3FC4A7E4" w14:textId="77777777" w:rsidR="00C75D46" w:rsidRDefault="00C75D46" w:rsidP="0089394A">
            <w:r>
              <w:t>40</w:t>
            </w:r>
          </w:p>
        </w:tc>
        <w:tc>
          <w:tcPr>
            <w:tcW w:w="1193" w:type="dxa"/>
          </w:tcPr>
          <w:p w14:paraId="76699969" w14:textId="77777777" w:rsidR="00C75D46" w:rsidRDefault="00C75D46" w:rsidP="0089394A">
            <w:r>
              <w:t>30</w:t>
            </w:r>
          </w:p>
        </w:tc>
        <w:tc>
          <w:tcPr>
            <w:tcW w:w="1193" w:type="dxa"/>
          </w:tcPr>
          <w:p w14:paraId="4C2F4B34" w14:textId="77777777" w:rsidR="00C75D46" w:rsidRDefault="00C75D46" w:rsidP="0089394A">
            <w:r>
              <w:t>20</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77777777" w:rsidR="00C75D46" w:rsidRDefault="00C75D46" w:rsidP="0089394A">
            <w:r>
              <w:t>20</w:t>
            </w:r>
          </w:p>
        </w:tc>
        <w:tc>
          <w:tcPr>
            <w:tcW w:w="1193" w:type="dxa"/>
          </w:tcPr>
          <w:p w14:paraId="5E450970" w14:textId="77777777" w:rsidR="00C75D46" w:rsidRDefault="00C75D46" w:rsidP="0089394A">
            <w:r>
              <w:t>25</w:t>
            </w:r>
          </w:p>
        </w:tc>
        <w:tc>
          <w:tcPr>
            <w:tcW w:w="1193" w:type="dxa"/>
          </w:tcPr>
          <w:p w14:paraId="19880041" w14:textId="77777777" w:rsidR="00C75D46" w:rsidRDefault="00C75D46" w:rsidP="0089394A">
            <w:r>
              <w:t>30</w:t>
            </w:r>
          </w:p>
        </w:tc>
        <w:tc>
          <w:tcPr>
            <w:tcW w:w="1193" w:type="dxa"/>
          </w:tcPr>
          <w:p w14:paraId="117E8D0A" w14:textId="77777777" w:rsidR="00C75D46" w:rsidRDefault="00C75D46" w:rsidP="0089394A">
            <w:r>
              <w:t>30</w:t>
            </w:r>
          </w:p>
        </w:tc>
        <w:tc>
          <w:tcPr>
            <w:tcW w:w="1193" w:type="dxa"/>
          </w:tcPr>
          <w:p w14:paraId="3EF580CA" w14:textId="77777777" w:rsidR="00C75D46" w:rsidRDefault="00C75D46" w:rsidP="0089394A">
            <w:r>
              <w:t>38</w:t>
            </w:r>
          </w:p>
        </w:tc>
        <w:tc>
          <w:tcPr>
            <w:tcW w:w="1193" w:type="dxa"/>
          </w:tcPr>
          <w:p w14:paraId="6B5A9C26" w14:textId="77777777" w:rsidR="00C75D46" w:rsidRDefault="00C75D46" w:rsidP="0089394A">
            <w:r>
              <w:t>25</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Default="00C75D46" w:rsidP="0089394A">
            <w:r>
              <w:t>20</w:t>
            </w:r>
          </w:p>
        </w:tc>
        <w:tc>
          <w:tcPr>
            <w:tcW w:w="1193" w:type="dxa"/>
          </w:tcPr>
          <w:p w14:paraId="69D8D1D0" w14:textId="77777777" w:rsidR="00C75D46" w:rsidRDefault="00C75D46" w:rsidP="0089394A">
            <w:r>
              <w:t>-</w:t>
            </w:r>
          </w:p>
        </w:tc>
        <w:tc>
          <w:tcPr>
            <w:tcW w:w="1193" w:type="dxa"/>
          </w:tcPr>
          <w:p w14:paraId="3DF5F600" w14:textId="77777777" w:rsidR="00C75D46" w:rsidRDefault="00C75D46" w:rsidP="0089394A">
            <w:r>
              <w:t>-</w:t>
            </w:r>
          </w:p>
        </w:tc>
        <w:tc>
          <w:tcPr>
            <w:tcW w:w="1193" w:type="dxa"/>
          </w:tcPr>
          <w:p w14:paraId="1FEB24E2" w14:textId="77777777" w:rsidR="00C75D46" w:rsidRDefault="00C75D46" w:rsidP="0089394A">
            <w:r>
              <w:t>-</w:t>
            </w:r>
          </w:p>
        </w:tc>
        <w:tc>
          <w:tcPr>
            <w:tcW w:w="1193" w:type="dxa"/>
          </w:tcPr>
          <w:p w14:paraId="1AF2C580" w14:textId="77777777" w:rsidR="00C75D46" w:rsidRDefault="00C75D46" w:rsidP="0089394A">
            <w:r>
              <w:t>-</w:t>
            </w:r>
          </w:p>
        </w:tc>
        <w:tc>
          <w:tcPr>
            <w:tcW w:w="1193" w:type="dxa"/>
          </w:tcPr>
          <w:p w14:paraId="6E8F7958" w14:textId="77777777" w:rsidR="00C75D46" w:rsidRDefault="00C75D46" w:rsidP="0089394A">
            <w: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77777777" w:rsidR="00C75D46" w:rsidRDefault="00C75D46" w:rsidP="0089394A">
            <w:r>
              <w:t>20</w:t>
            </w:r>
          </w:p>
        </w:tc>
        <w:tc>
          <w:tcPr>
            <w:tcW w:w="1193" w:type="dxa"/>
          </w:tcPr>
          <w:p w14:paraId="3DC585B3" w14:textId="77777777" w:rsidR="00C75D46" w:rsidRDefault="00C75D46" w:rsidP="0089394A">
            <w:r>
              <w:t>20</w:t>
            </w:r>
          </w:p>
        </w:tc>
        <w:tc>
          <w:tcPr>
            <w:tcW w:w="1193" w:type="dxa"/>
          </w:tcPr>
          <w:p w14:paraId="5DA70728" w14:textId="77777777" w:rsidR="00C75D46" w:rsidRDefault="00C75D46" w:rsidP="0089394A">
            <w:r>
              <w:t>20</w:t>
            </w:r>
          </w:p>
        </w:tc>
        <w:tc>
          <w:tcPr>
            <w:tcW w:w="1193" w:type="dxa"/>
          </w:tcPr>
          <w:p w14:paraId="6BCA6F48" w14:textId="77777777" w:rsidR="00C75D46" w:rsidRDefault="00C75D46" w:rsidP="0089394A">
            <w:r>
              <w:t>20</w:t>
            </w:r>
          </w:p>
        </w:tc>
        <w:tc>
          <w:tcPr>
            <w:tcW w:w="1193" w:type="dxa"/>
          </w:tcPr>
          <w:p w14:paraId="501C109F" w14:textId="77777777" w:rsidR="00C75D46" w:rsidRDefault="00C75D46" w:rsidP="0089394A">
            <w:r>
              <w:t>20</w:t>
            </w:r>
          </w:p>
        </w:tc>
        <w:tc>
          <w:tcPr>
            <w:tcW w:w="1193" w:type="dxa"/>
          </w:tcPr>
          <w:p w14:paraId="5FB67A27" w14:textId="77777777" w:rsidR="00C75D46" w:rsidRDefault="00C75D46" w:rsidP="0089394A">
            <w:r>
              <w:t>25</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77777777" w:rsidR="00C75D46" w:rsidRDefault="00C75D46" w:rsidP="0089394A">
            <w:r>
              <w:t>15</w:t>
            </w:r>
          </w:p>
        </w:tc>
        <w:tc>
          <w:tcPr>
            <w:tcW w:w="1193" w:type="dxa"/>
          </w:tcPr>
          <w:p w14:paraId="294BF533" w14:textId="77777777" w:rsidR="00C75D46" w:rsidRDefault="00C75D46" w:rsidP="0089394A">
            <w:r>
              <w:t>15</w:t>
            </w:r>
          </w:p>
        </w:tc>
        <w:tc>
          <w:tcPr>
            <w:tcW w:w="1193" w:type="dxa"/>
          </w:tcPr>
          <w:p w14:paraId="620A7998" w14:textId="77777777" w:rsidR="00C75D46" w:rsidRDefault="00C75D46" w:rsidP="0089394A">
            <w:r>
              <w:t>15</w:t>
            </w:r>
          </w:p>
        </w:tc>
        <w:tc>
          <w:tcPr>
            <w:tcW w:w="1193" w:type="dxa"/>
          </w:tcPr>
          <w:p w14:paraId="46E7B4C7" w14:textId="77777777" w:rsidR="00C75D46" w:rsidRDefault="00C75D46" w:rsidP="0089394A">
            <w:r>
              <w:t>15</w:t>
            </w:r>
          </w:p>
        </w:tc>
        <w:tc>
          <w:tcPr>
            <w:tcW w:w="1193" w:type="dxa"/>
          </w:tcPr>
          <w:p w14:paraId="420F1A19" w14:textId="77777777" w:rsidR="00C75D46" w:rsidRDefault="00C75D46" w:rsidP="0089394A">
            <w:r>
              <w:t>15</w:t>
            </w:r>
          </w:p>
        </w:tc>
        <w:tc>
          <w:tcPr>
            <w:tcW w:w="1193" w:type="dxa"/>
          </w:tcPr>
          <w:p w14:paraId="586908D2" w14:textId="77777777" w:rsidR="00C75D46" w:rsidRDefault="00C75D46" w:rsidP="0089394A">
            <w:r>
              <w:t>15</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77777777" w:rsidR="00C75D46" w:rsidRDefault="00C75D46" w:rsidP="0089394A">
            <w:r>
              <w:t>5</w:t>
            </w:r>
          </w:p>
        </w:tc>
        <w:tc>
          <w:tcPr>
            <w:tcW w:w="1193" w:type="dxa"/>
          </w:tcPr>
          <w:p w14:paraId="47D9101C" w14:textId="77777777" w:rsidR="00C75D46" w:rsidRDefault="00C75D46" w:rsidP="0089394A">
            <w:r>
              <w:t>5</w:t>
            </w:r>
          </w:p>
        </w:tc>
        <w:tc>
          <w:tcPr>
            <w:tcW w:w="1193" w:type="dxa"/>
          </w:tcPr>
          <w:p w14:paraId="6D4BD4F7" w14:textId="77777777" w:rsidR="00C75D46" w:rsidRDefault="00C75D46" w:rsidP="0089394A">
            <w:r>
              <w:t>5</w:t>
            </w:r>
          </w:p>
        </w:tc>
        <w:tc>
          <w:tcPr>
            <w:tcW w:w="1193" w:type="dxa"/>
          </w:tcPr>
          <w:p w14:paraId="1135FCEC" w14:textId="77777777" w:rsidR="00C75D46" w:rsidRDefault="00C75D46" w:rsidP="0089394A">
            <w:r>
              <w:t>5</w:t>
            </w:r>
          </w:p>
        </w:tc>
        <w:tc>
          <w:tcPr>
            <w:tcW w:w="1193" w:type="dxa"/>
          </w:tcPr>
          <w:p w14:paraId="5F34A081" w14:textId="77777777" w:rsidR="00C75D46" w:rsidRDefault="00C75D46" w:rsidP="0089394A">
            <w:r>
              <w:t>5</w:t>
            </w:r>
          </w:p>
        </w:tc>
        <w:tc>
          <w:tcPr>
            <w:tcW w:w="1193" w:type="dxa"/>
          </w:tcPr>
          <w:p w14:paraId="00FE6C9A" w14:textId="77777777" w:rsidR="00C75D46" w:rsidRDefault="00C75D46" w:rsidP="0089394A">
            <w:r>
              <w:t>5</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77777777" w:rsidR="00C75D46" w:rsidRPr="00FF027F" w:rsidRDefault="00C75D46" w:rsidP="0089394A">
            <w:pPr>
              <w:rPr>
                <w:b/>
                <w:bCs/>
              </w:rPr>
            </w:pPr>
            <w:r w:rsidRPr="00FF027F">
              <w:rPr>
                <w:b/>
                <w:bCs/>
              </w:rPr>
              <w:t>163</w:t>
            </w:r>
          </w:p>
        </w:tc>
        <w:tc>
          <w:tcPr>
            <w:tcW w:w="1193" w:type="dxa"/>
          </w:tcPr>
          <w:p w14:paraId="0615445A" w14:textId="77777777" w:rsidR="00C75D46" w:rsidRPr="00FF027F" w:rsidRDefault="00C75D46" w:rsidP="0089394A">
            <w:pPr>
              <w:rPr>
                <w:b/>
                <w:bCs/>
              </w:rPr>
            </w:pPr>
            <w:r w:rsidRPr="00FF027F">
              <w:rPr>
                <w:b/>
                <w:bCs/>
              </w:rPr>
              <w:t>165</w:t>
            </w:r>
          </w:p>
        </w:tc>
        <w:tc>
          <w:tcPr>
            <w:tcW w:w="1193" w:type="dxa"/>
          </w:tcPr>
          <w:p w14:paraId="78EBD3FC" w14:textId="77777777" w:rsidR="00C75D46" w:rsidRPr="00FF027F" w:rsidRDefault="00C75D46" w:rsidP="0089394A">
            <w:pPr>
              <w:rPr>
                <w:b/>
                <w:bCs/>
              </w:rPr>
            </w:pPr>
            <w:r w:rsidRPr="00FF027F">
              <w:rPr>
                <w:b/>
                <w:bCs/>
              </w:rPr>
              <w:t>168</w:t>
            </w:r>
          </w:p>
        </w:tc>
        <w:tc>
          <w:tcPr>
            <w:tcW w:w="1193" w:type="dxa"/>
          </w:tcPr>
          <w:p w14:paraId="0A305998" w14:textId="77777777" w:rsidR="00C75D46" w:rsidRPr="00FF027F" w:rsidRDefault="00C75D46" w:rsidP="0089394A">
            <w:pPr>
              <w:rPr>
                <w:b/>
                <w:bCs/>
              </w:rPr>
            </w:pPr>
            <w:r w:rsidRPr="00FF027F">
              <w:rPr>
                <w:b/>
                <w:bCs/>
              </w:rPr>
              <w:t>163</w:t>
            </w:r>
          </w:p>
        </w:tc>
        <w:tc>
          <w:tcPr>
            <w:tcW w:w="1193" w:type="dxa"/>
          </w:tcPr>
          <w:p w14:paraId="7BE9D72F" w14:textId="77777777" w:rsidR="00C75D46" w:rsidRPr="00FF027F" w:rsidRDefault="00C75D46" w:rsidP="0089394A">
            <w:pPr>
              <w:rPr>
                <w:b/>
                <w:bCs/>
              </w:rPr>
            </w:pPr>
            <w:r w:rsidRPr="00FF027F">
              <w:rPr>
                <w:b/>
                <w:bCs/>
              </w:rPr>
              <w:t>161</w:t>
            </w:r>
          </w:p>
        </w:tc>
        <w:tc>
          <w:tcPr>
            <w:tcW w:w="1193" w:type="dxa"/>
          </w:tcPr>
          <w:p w14:paraId="54F12467" w14:textId="77777777" w:rsidR="00C75D46" w:rsidRPr="00FF027F" w:rsidRDefault="00C75D46" w:rsidP="0089394A">
            <w:pPr>
              <w:rPr>
                <w:b/>
                <w:bCs/>
              </w:rPr>
            </w:pPr>
            <w:r w:rsidRPr="00FF027F">
              <w:rPr>
                <w:b/>
                <w:bCs/>
              </w:rPr>
              <w:t>163</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FF027F" w:rsidRDefault="00C75D46" w:rsidP="0089394A">
            <w:r>
              <w:t>95,00€/h</w:t>
            </w:r>
          </w:p>
        </w:tc>
        <w:tc>
          <w:tcPr>
            <w:tcW w:w="1193" w:type="dxa"/>
          </w:tcPr>
          <w:p w14:paraId="60ACB755" w14:textId="77777777" w:rsidR="00C75D46" w:rsidRPr="00FF027F" w:rsidRDefault="00C75D46" w:rsidP="0089394A">
            <w:r>
              <w:t>88,00€/h</w:t>
            </w:r>
          </w:p>
        </w:tc>
        <w:tc>
          <w:tcPr>
            <w:tcW w:w="1193" w:type="dxa"/>
          </w:tcPr>
          <w:p w14:paraId="5D0211DE" w14:textId="77777777" w:rsidR="00C75D46" w:rsidRPr="00FF027F" w:rsidRDefault="00C75D46" w:rsidP="0089394A">
            <w:r>
              <w:t>80,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3A2DC386" w14:textId="77777777" w:rsidR="00C75D46" w:rsidRDefault="00C75D46" w:rsidP="0089394A">
            <w:r>
              <w:t>15.159,00€</w:t>
            </w:r>
          </w:p>
        </w:tc>
        <w:tc>
          <w:tcPr>
            <w:tcW w:w="1193" w:type="dxa"/>
          </w:tcPr>
          <w:p w14:paraId="08B2C359" w14:textId="77777777" w:rsidR="00C75D46" w:rsidRDefault="00C75D46" w:rsidP="0089394A">
            <w:r>
              <w:t>15.675,00€</w:t>
            </w:r>
          </w:p>
        </w:tc>
        <w:tc>
          <w:tcPr>
            <w:tcW w:w="1193" w:type="dxa"/>
          </w:tcPr>
          <w:p w14:paraId="4CFCF4BD" w14:textId="77777777" w:rsidR="00C75D46" w:rsidRDefault="00C75D46" w:rsidP="0089394A">
            <w:r>
              <w:t>14.784,00€</w:t>
            </w:r>
          </w:p>
        </w:tc>
        <w:tc>
          <w:tcPr>
            <w:tcW w:w="1193" w:type="dxa"/>
          </w:tcPr>
          <w:p w14:paraId="1F45D479" w14:textId="77777777" w:rsidR="00C75D46" w:rsidRDefault="00C75D46" w:rsidP="0089394A">
            <w:r>
              <w:t>13.040,00€</w:t>
            </w:r>
          </w:p>
        </w:tc>
        <w:tc>
          <w:tcPr>
            <w:tcW w:w="1193" w:type="dxa"/>
          </w:tcPr>
          <w:p w14:paraId="54F4E951" w14:textId="77777777" w:rsidR="00C75D46" w:rsidRDefault="00C75D46" w:rsidP="0089394A">
            <w:r>
              <w:t>14.490,00€</w:t>
            </w:r>
          </w:p>
        </w:tc>
        <w:tc>
          <w:tcPr>
            <w:tcW w:w="1193" w:type="dxa"/>
          </w:tcPr>
          <w:p w14:paraId="52A7AD94" w14:textId="77777777" w:rsidR="00C75D46" w:rsidRDefault="00C75D46" w:rsidP="0089394A">
            <w:r>
              <w:t>11.247,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77777777" w:rsidR="00C75D46" w:rsidRPr="00085C1E" w:rsidRDefault="00C75D46" w:rsidP="0089394A">
            <w:pPr>
              <w:jc w:val="center"/>
              <w:rPr>
                <w:b/>
                <w:bCs/>
              </w:rPr>
            </w:pPr>
            <w:r w:rsidRPr="00085C1E">
              <w:rPr>
                <w:b/>
                <w:bCs/>
              </w:rPr>
              <w:t>84.395,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5148CE92" w14:textId="77777777" w:rsidR="00C75D46" w:rsidRDefault="00C75D46" w:rsidP="00C75D46"/>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3FA2C63D" w14:textId="77777777" w:rsidR="00C75D46" w:rsidRDefault="00C75D46" w:rsidP="00C75D46"/>
    <w:p w14:paraId="629BD67E" w14:textId="77777777" w:rsidR="00C75D46" w:rsidRDefault="00C75D46" w:rsidP="00C75D46"/>
    <w:p w14:paraId="0F8092CB" w14:textId="77777777" w:rsidR="00C75D46" w:rsidRPr="00085C1E" w:rsidRDefault="00C75D46" w:rsidP="00C75D46">
      <w:r>
        <w:t xml:space="preserve">Somit liegen die Gesamtkosten für das Projekt bei 84.395,00€ + 4.320,00€ =&gt; </w:t>
      </w:r>
      <w:r w:rsidRPr="00085C1E">
        <w:rPr>
          <w:b/>
          <w:bCs/>
        </w:rPr>
        <w:t>88.715,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77777777" w:rsidR="00C75D46" w:rsidRDefault="00C75D46" w:rsidP="0089394A">
            <w:r>
              <w:t>88.715,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77777777" w:rsidR="00C75D46" w:rsidRDefault="00C75D46" w:rsidP="0089394A">
            <w:r>
              <w:t>26.614,5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77777777" w:rsidR="00C75D46" w:rsidRDefault="00C75D46" w:rsidP="0089394A">
            <w:r>
              <w:t>115.329,50€</w:t>
            </w:r>
          </w:p>
        </w:tc>
      </w:tr>
    </w:tbl>
    <w:p w14:paraId="311619F8" w14:textId="77777777" w:rsidR="00C75D46" w:rsidRDefault="00C75D46"/>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02799" w14:textId="77777777" w:rsidR="00B63EB6" w:rsidRDefault="00B63EB6">
      <w:r>
        <w:separator/>
      </w:r>
    </w:p>
  </w:endnote>
  <w:endnote w:type="continuationSeparator" w:id="0">
    <w:p w14:paraId="0332EA10" w14:textId="77777777" w:rsidR="00B63EB6" w:rsidRDefault="00B63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3B09CD1E"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B24AF6">
      <w:rPr>
        <w:noProof/>
        <w:sz w:val="16"/>
      </w:rPr>
      <w:t>TINF19C_BC_Team_3_v1.2.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B24AF6">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2BBCF" w14:textId="77777777" w:rsidR="00B63EB6" w:rsidRDefault="00B63EB6">
      <w:r>
        <w:separator/>
      </w:r>
    </w:p>
  </w:footnote>
  <w:footnote w:type="continuationSeparator" w:id="0">
    <w:p w14:paraId="57232C6C" w14:textId="77777777" w:rsidR="00B63EB6" w:rsidRDefault="00B63EB6">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QUAQC02FC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5230"/>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147CB"/>
    <w:rsid w:val="00630C19"/>
    <w:rsid w:val="00660030"/>
    <w:rsid w:val="006666E4"/>
    <w:rsid w:val="006668C3"/>
    <w:rsid w:val="00667E20"/>
    <w:rsid w:val="00671FDF"/>
    <w:rsid w:val="00685B97"/>
    <w:rsid w:val="006B014E"/>
    <w:rsid w:val="006C7B1F"/>
    <w:rsid w:val="006F4F52"/>
    <w:rsid w:val="00722B8F"/>
    <w:rsid w:val="0073359E"/>
    <w:rsid w:val="00734C26"/>
    <w:rsid w:val="0073652E"/>
    <w:rsid w:val="0074089D"/>
    <w:rsid w:val="00741FEB"/>
    <w:rsid w:val="00763162"/>
    <w:rsid w:val="00777002"/>
    <w:rsid w:val="007A7695"/>
    <w:rsid w:val="007C33A4"/>
    <w:rsid w:val="007E7C79"/>
    <w:rsid w:val="00823C20"/>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24AF6"/>
    <w:rsid w:val="00B450E7"/>
    <w:rsid w:val="00B559B7"/>
    <w:rsid w:val="00B63EB6"/>
    <w:rsid w:val="00B67B93"/>
    <w:rsid w:val="00B83837"/>
    <w:rsid w:val="00B93CCE"/>
    <w:rsid w:val="00BB1C33"/>
    <w:rsid w:val="00BD2D8C"/>
    <w:rsid w:val="00BD7BC3"/>
    <w:rsid w:val="00BF3F7C"/>
    <w:rsid w:val="00BF6E15"/>
    <w:rsid w:val="00C644A1"/>
    <w:rsid w:val="00C75D46"/>
    <w:rsid w:val="00CB1537"/>
    <w:rsid w:val="00CC7B38"/>
    <w:rsid w:val="00CD3726"/>
    <w:rsid w:val="00CD4290"/>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4.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533</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2929</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8</cp:revision>
  <cp:lastPrinted>2020-11-12T15:08:00Z</cp:lastPrinted>
  <dcterms:created xsi:type="dcterms:W3CDTF">2020-11-12T14:46:00Z</dcterms:created>
  <dcterms:modified xsi:type="dcterms:W3CDTF">2020-11-12T15:08: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